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none" w:sz="0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5035"/>
        <w:gridCol w:w="5840"/>
        <w:gridCol w:w="1348"/>
        <w:gridCol w:w="2518"/>
        <w:gridCol w:w="363"/>
      </w:tblGrid>
      <w:tr w:rsidR="009C00A5" w:rsidRPr="009C00A5" w14:paraId="64F0AA4D" w14:textId="77777777" w:rsidTr="003A0D91">
        <w:trPr>
          <w:trHeight w:val="1790"/>
        </w:trPr>
        <w:tc>
          <w:tcPr>
            <w:tcW w:w="265" w:type="dxa"/>
            <w:shd w:val="clear" w:color="auto" w:fill="E4DCDE"/>
          </w:tcPr>
          <w:p w14:paraId="19345A15" w14:textId="0D6A1D4D" w:rsidR="009C00A5" w:rsidRPr="009C00A5" w:rsidRDefault="009C00A5" w:rsidP="009C00A5">
            <w:pPr>
              <w:jc w:val="center"/>
              <w:rPr>
                <w:rFonts w:ascii="Bahnschrift Light Condensed" w:hAnsi="Bahnschrift Light Condensed"/>
              </w:rPr>
            </w:pPr>
          </w:p>
        </w:tc>
        <w:tc>
          <w:tcPr>
            <w:tcW w:w="5040" w:type="dxa"/>
            <w:vMerge w:val="restart"/>
            <w:shd w:val="clear" w:color="auto" w:fill="E4DCDE"/>
            <w:vAlign w:val="center"/>
          </w:tcPr>
          <w:p w14:paraId="4F750C8E" w14:textId="61D54F70" w:rsidR="009C00A5" w:rsidRPr="009C00A5" w:rsidRDefault="009C00A5" w:rsidP="009C00A5">
            <w:pPr>
              <w:jc w:val="center"/>
              <w:rPr>
                <w:rFonts w:ascii="Bahnschrift Light Condensed" w:hAnsi="Bahnschrift Light Condensed"/>
              </w:rPr>
            </w:pPr>
            <w:r w:rsidRPr="009C00A5">
              <w:rPr>
                <w:rFonts w:ascii="Bahnschrift Light Condensed" w:eastAsia="Times New Roman" w:hAnsi="Bahnschrift Light Condensed" w:cs="Calibri"/>
                <w:noProof/>
                <w:color w:val="000000"/>
              </w:rPr>
              <w:drawing>
                <wp:inline distT="0" distB="0" distL="0" distR="0" wp14:anchorId="4F5577EB" wp14:editId="1CE6525B">
                  <wp:extent cx="1800225" cy="1543050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A2C1A0-0589-478D-B97A-DF05223C1E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E1A2C1A0-0589-478D-B97A-DF05223C1EA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4" cy="15430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20" w:type="dxa"/>
            <w:gridSpan w:val="3"/>
            <w:shd w:val="clear" w:color="auto" w:fill="E4DCDE"/>
            <w:vAlign w:val="center"/>
          </w:tcPr>
          <w:p w14:paraId="586F745C" w14:textId="748B0684" w:rsidR="009C00A5" w:rsidRPr="009C00A5" w:rsidRDefault="003A0D91" w:rsidP="009C00A5">
            <w:pPr>
              <w:jc w:val="center"/>
              <w:rPr>
                <w:rFonts w:ascii="Bahnschrift Light Condensed" w:hAnsi="Bahnschrift Light Condensed"/>
              </w:rPr>
            </w:pPr>
            <w:r w:rsidRPr="009C00A5">
              <w:rPr>
                <w:rFonts w:ascii="Arial Rounded MT Bold" w:eastAsia="Times New Roman" w:hAnsi="Arial Rounded MT Bold" w:cs="Calibri"/>
                <w:b/>
                <w:bCs/>
                <w:color w:val="203764"/>
                <w:sz w:val="56"/>
                <w:szCs w:val="56"/>
              </w:rPr>
              <w:t>BUSINESS CALL LOG TEMPLATE</w:t>
            </w:r>
          </w:p>
        </w:tc>
        <w:tc>
          <w:tcPr>
            <w:tcW w:w="363" w:type="dxa"/>
            <w:shd w:val="clear" w:color="auto" w:fill="E4DCDE"/>
          </w:tcPr>
          <w:p w14:paraId="0870A82E" w14:textId="5D6038EF" w:rsidR="009C00A5" w:rsidRPr="009C00A5" w:rsidRDefault="009C00A5">
            <w:pPr>
              <w:rPr>
                <w:rFonts w:ascii="Bahnschrift Light Condensed" w:hAnsi="Bahnschrift Light Condensed"/>
              </w:rPr>
            </w:pPr>
          </w:p>
        </w:tc>
      </w:tr>
      <w:tr w:rsidR="009C00A5" w:rsidRPr="009C00A5" w14:paraId="6A89006A" w14:textId="77777777" w:rsidTr="003A0D91">
        <w:trPr>
          <w:trHeight w:val="458"/>
        </w:trPr>
        <w:tc>
          <w:tcPr>
            <w:tcW w:w="265" w:type="dxa"/>
            <w:shd w:val="clear" w:color="auto" w:fill="E4DCDE"/>
          </w:tcPr>
          <w:p w14:paraId="67C0E17D" w14:textId="77777777" w:rsidR="009C00A5" w:rsidRPr="009C00A5" w:rsidRDefault="009C00A5" w:rsidP="007B78FD">
            <w:pPr>
              <w:jc w:val="center"/>
              <w:rPr>
                <w:rFonts w:ascii="Bahnschrift Light Condensed" w:hAnsi="Bahnschrift Light Condensed"/>
              </w:rPr>
            </w:pPr>
          </w:p>
        </w:tc>
        <w:tc>
          <w:tcPr>
            <w:tcW w:w="5040" w:type="dxa"/>
            <w:vMerge/>
            <w:shd w:val="clear" w:color="auto" w:fill="E4DCDE"/>
          </w:tcPr>
          <w:p w14:paraId="6D97540C" w14:textId="77777777" w:rsidR="009C00A5" w:rsidRPr="009C00A5" w:rsidRDefault="009C00A5" w:rsidP="007B78FD">
            <w:pPr>
              <w:rPr>
                <w:rFonts w:ascii="Bahnschrift Light Condensed" w:eastAsia="Times New Roman" w:hAnsi="Bahnschrift Light Condensed" w:cs="Calibri"/>
                <w:noProof/>
                <w:color w:val="00000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14:paraId="61802FD1" w14:textId="0A676F93" w:rsidR="009C00A5" w:rsidRPr="003A0D91" w:rsidRDefault="003A0D91" w:rsidP="007B78FD">
            <w:pPr>
              <w:rPr>
                <w:rFonts w:ascii="Bahnschrift Light Condensed" w:hAnsi="Bahnschrift Light Condensed"/>
                <w:b/>
                <w:sz w:val="24"/>
                <w:szCs w:val="24"/>
              </w:rPr>
            </w:pPr>
            <w:r w:rsidRPr="003A0D91">
              <w:rPr>
                <w:rFonts w:ascii="Bahnschrift Light Condensed" w:hAnsi="Bahnschrift Light Condensed"/>
                <w:b/>
                <w:sz w:val="24"/>
                <w:szCs w:val="24"/>
              </w:rPr>
              <w:t>John Smith</w:t>
            </w:r>
          </w:p>
        </w:tc>
        <w:tc>
          <w:tcPr>
            <w:tcW w:w="1350" w:type="dxa"/>
            <w:shd w:val="clear" w:color="auto" w:fill="E4DCDE"/>
          </w:tcPr>
          <w:p w14:paraId="0DB74EA7" w14:textId="77777777" w:rsidR="009C00A5" w:rsidRPr="009C00A5" w:rsidRDefault="009C00A5" w:rsidP="007B78FD">
            <w:pPr>
              <w:rPr>
                <w:rFonts w:ascii="Bahnschrift Light Condensed" w:hAnsi="Bahnschrift Light Condensed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C511B75" w14:textId="695B143B" w:rsidR="009C00A5" w:rsidRPr="003A0D91" w:rsidRDefault="003A0D91" w:rsidP="007B78FD">
            <w:pPr>
              <w:rPr>
                <w:rFonts w:ascii="Bahnschrift Light Condensed" w:hAnsi="Bahnschrift Light Condensed"/>
                <w:b/>
                <w:sz w:val="24"/>
                <w:szCs w:val="24"/>
              </w:rPr>
            </w:pPr>
            <w:r w:rsidRPr="003A0D91">
              <w:rPr>
                <w:rFonts w:ascii="Bahnschrift Light Condensed" w:hAnsi="Bahnschrift Light Condensed"/>
                <w:b/>
                <w:sz w:val="24"/>
                <w:szCs w:val="24"/>
              </w:rPr>
              <w:t>mm/dd/</w:t>
            </w:r>
            <w:proofErr w:type="spellStart"/>
            <w:r w:rsidRPr="003A0D91">
              <w:rPr>
                <w:rFonts w:ascii="Bahnschrift Light Condensed" w:hAnsi="Bahnschrift Light Condensed"/>
                <w:b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363" w:type="dxa"/>
            <w:shd w:val="clear" w:color="auto" w:fill="E4DCDE"/>
          </w:tcPr>
          <w:p w14:paraId="5E973995" w14:textId="77777777" w:rsidR="009C00A5" w:rsidRPr="009C00A5" w:rsidRDefault="009C00A5" w:rsidP="007B78FD">
            <w:pPr>
              <w:rPr>
                <w:rFonts w:ascii="Bahnschrift Light Condensed" w:hAnsi="Bahnschrift Light Condensed"/>
              </w:rPr>
            </w:pPr>
          </w:p>
        </w:tc>
      </w:tr>
      <w:tr w:rsidR="009C00A5" w:rsidRPr="003A0D91" w14:paraId="0989C341" w14:textId="77777777" w:rsidTr="003A0D91">
        <w:trPr>
          <w:trHeight w:val="215"/>
        </w:trPr>
        <w:tc>
          <w:tcPr>
            <w:tcW w:w="265" w:type="dxa"/>
            <w:shd w:val="clear" w:color="auto" w:fill="E4DCDE"/>
          </w:tcPr>
          <w:p w14:paraId="677F315B" w14:textId="77777777" w:rsidR="009C00A5" w:rsidRPr="003A0D91" w:rsidRDefault="009C00A5" w:rsidP="003A0D91">
            <w:pPr>
              <w:spacing w:after="80"/>
              <w:jc w:val="center"/>
              <w:rPr>
                <w:rFonts w:ascii="Bahnschrift Light Condensed" w:hAnsi="Bahnschrift Light Condensed"/>
                <w:sz w:val="18"/>
                <w:szCs w:val="18"/>
              </w:rPr>
            </w:pPr>
          </w:p>
        </w:tc>
        <w:tc>
          <w:tcPr>
            <w:tcW w:w="5040" w:type="dxa"/>
            <w:vMerge/>
            <w:shd w:val="clear" w:color="auto" w:fill="E4DCDE"/>
          </w:tcPr>
          <w:p w14:paraId="159563D3" w14:textId="77777777" w:rsidR="009C00A5" w:rsidRPr="003A0D91" w:rsidRDefault="009C00A5" w:rsidP="003A0D91">
            <w:pPr>
              <w:spacing w:after="80"/>
              <w:rPr>
                <w:rFonts w:ascii="Bahnschrift Light Condensed" w:eastAsia="Times New Roman" w:hAnsi="Bahnschrift Light Condensed" w:cs="Calibri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850" w:type="dxa"/>
            <w:shd w:val="clear" w:color="auto" w:fill="E4DCDE"/>
          </w:tcPr>
          <w:p w14:paraId="67CBCB8E" w14:textId="3DEE4557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  <w:r w:rsidRPr="003A0D91">
              <w:rPr>
                <w:rFonts w:ascii="Bahnschrift Light Condensed" w:hAnsi="Bahnschrift Light Condensed"/>
                <w:sz w:val="18"/>
                <w:szCs w:val="18"/>
              </w:rPr>
              <w:t>AGENT NAME</w:t>
            </w:r>
          </w:p>
        </w:tc>
        <w:tc>
          <w:tcPr>
            <w:tcW w:w="1350" w:type="dxa"/>
            <w:shd w:val="clear" w:color="auto" w:fill="E4DCDE"/>
          </w:tcPr>
          <w:p w14:paraId="104D0478" w14:textId="77777777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E4DCDE"/>
          </w:tcPr>
          <w:p w14:paraId="1F23617B" w14:textId="3E67EF35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  <w:r w:rsidRPr="003A0D91">
              <w:rPr>
                <w:rFonts w:ascii="Bahnschrift Light Condensed" w:hAnsi="Bahnschrift Light Condensed"/>
                <w:sz w:val="18"/>
                <w:szCs w:val="18"/>
              </w:rPr>
              <w:t>DATE</w:t>
            </w:r>
          </w:p>
        </w:tc>
        <w:tc>
          <w:tcPr>
            <w:tcW w:w="363" w:type="dxa"/>
            <w:shd w:val="clear" w:color="auto" w:fill="E4DCDE"/>
          </w:tcPr>
          <w:p w14:paraId="2B5F7EA1" w14:textId="77777777" w:rsidR="009C00A5" w:rsidRPr="003A0D91" w:rsidRDefault="009C00A5" w:rsidP="003A0D91">
            <w:pPr>
              <w:spacing w:after="80"/>
              <w:rPr>
                <w:rFonts w:ascii="Bahnschrift Light Condensed" w:hAnsi="Bahnschrift Light Condensed"/>
                <w:sz w:val="18"/>
                <w:szCs w:val="18"/>
              </w:rPr>
            </w:pPr>
          </w:p>
        </w:tc>
      </w:tr>
    </w:tbl>
    <w:tbl>
      <w:tblPr>
        <w:tblW w:w="15362" w:type="dxa"/>
        <w:tblLook w:val="04A0" w:firstRow="1" w:lastRow="0" w:firstColumn="1" w:lastColumn="0" w:noHBand="0" w:noVBand="1"/>
      </w:tblPr>
      <w:tblGrid>
        <w:gridCol w:w="276"/>
        <w:gridCol w:w="2200"/>
        <w:gridCol w:w="2549"/>
        <w:gridCol w:w="251"/>
        <w:gridCol w:w="1459"/>
        <w:gridCol w:w="201"/>
        <w:gridCol w:w="1239"/>
        <w:gridCol w:w="201"/>
        <w:gridCol w:w="1220"/>
        <w:gridCol w:w="1240"/>
        <w:gridCol w:w="129"/>
        <w:gridCol w:w="1111"/>
        <w:gridCol w:w="149"/>
        <w:gridCol w:w="1811"/>
        <w:gridCol w:w="1020"/>
        <w:gridCol w:w="306"/>
      </w:tblGrid>
      <w:tr w:rsidR="009C00A5" w:rsidRPr="009C00A5" w14:paraId="4C5A6655" w14:textId="77777777" w:rsidTr="003A0D91">
        <w:trPr>
          <w:trHeight w:val="855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19800B3E" w14:textId="294F856C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single" w:sz="8" w:space="0" w:color="BFBFBF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603C1978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Name</w:t>
            </w:r>
          </w:p>
        </w:tc>
        <w:tc>
          <w:tcPr>
            <w:tcW w:w="2549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7CAA0986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Company</w:t>
            </w:r>
          </w:p>
        </w:tc>
        <w:tc>
          <w:tcPr>
            <w:tcW w:w="1710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223C6054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Phone No.</w:t>
            </w:r>
          </w:p>
        </w:tc>
        <w:tc>
          <w:tcPr>
            <w:tcW w:w="1440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014839B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Date</w:t>
            </w:r>
          </w:p>
        </w:tc>
        <w:tc>
          <w:tcPr>
            <w:tcW w:w="1421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vAlign w:val="center"/>
            <w:hideMark/>
          </w:tcPr>
          <w:p w14:paraId="4ADB6BC9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Time </w:t>
            </w:r>
            <w:proofErr w:type="gramStart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Of</w:t>
            </w:r>
            <w:proofErr w:type="gramEnd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 Call</w:t>
            </w:r>
          </w:p>
        </w:tc>
        <w:tc>
          <w:tcPr>
            <w:tcW w:w="1369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vAlign w:val="center"/>
            <w:hideMark/>
          </w:tcPr>
          <w:p w14:paraId="5EC2E858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End </w:t>
            </w:r>
            <w:proofErr w:type="gramStart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Of</w:t>
            </w:r>
            <w:proofErr w:type="gramEnd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 Call</w:t>
            </w:r>
          </w:p>
        </w:tc>
        <w:tc>
          <w:tcPr>
            <w:tcW w:w="1260" w:type="dxa"/>
            <w:gridSpan w:val="2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vAlign w:val="center"/>
            <w:hideMark/>
          </w:tcPr>
          <w:p w14:paraId="7658539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Length </w:t>
            </w:r>
            <w:proofErr w:type="gramStart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Of</w:t>
            </w:r>
            <w:proofErr w:type="gramEnd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 Call</w:t>
            </w:r>
          </w:p>
        </w:tc>
        <w:tc>
          <w:tcPr>
            <w:tcW w:w="1811" w:type="dxa"/>
            <w:tcBorders>
              <w:top w:val="single" w:sz="8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D8189"/>
            <w:noWrap/>
            <w:vAlign w:val="center"/>
            <w:hideMark/>
          </w:tcPr>
          <w:p w14:paraId="358C40C5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Purpose </w:t>
            </w:r>
            <w:proofErr w:type="gramStart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Of</w:t>
            </w:r>
            <w:proofErr w:type="gramEnd"/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 xml:space="preserve"> Call</w:t>
            </w:r>
          </w:p>
        </w:tc>
        <w:tc>
          <w:tcPr>
            <w:tcW w:w="1020" w:type="dxa"/>
            <w:tcBorders>
              <w:top w:val="single" w:sz="8" w:space="0" w:color="BFBFBF"/>
              <w:left w:val="nil"/>
              <w:bottom w:val="single" w:sz="4" w:space="0" w:color="BFBFBF"/>
              <w:right w:val="single" w:sz="8" w:space="0" w:color="BFBFBF"/>
            </w:tcBorders>
            <w:shd w:val="clear" w:color="000000" w:fill="9D8189"/>
            <w:vAlign w:val="center"/>
            <w:hideMark/>
          </w:tcPr>
          <w:p w14:paraId="609D88ED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b/>
                <w:bCs/>
                <w:color w:val="FFFFFF"/>
              </w:rPr>
            </w:pPr>
            <w:r w:rsidRPr="009C00A5">
              <w:rPr>
                <w:rFonts w:ascii="Bahnschrift Light" w:eastAsia="Times New Roman" w:hAnsi="Bahnschrift Light" w:cs="Calibri"/>
                <w:b/>
                <w:bCs/>
                <w:color w:val="FFFFFF"/>
              </w:rPr>
              <w:t>Follow-Up Needed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vAlign w:val="center"/>
          </w:tcPr>
          <w:p w14:paraId="169AD141" w14:textId="3FAB76B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9C00A5" w:rsidRPr="009C00A5" w14:paraId="6765EA1C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43149BCD" w14:textId="6ABE3834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9E7E9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Brendan Jones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2805A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&lt;Company Name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72EB11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1-202-555-142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B0B415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F9595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5B5B9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966D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6BA192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Open hou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642238D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  <w:r w:rsidRPr="009C00A5"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  <w:t>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0FEBE2BB" w14:textId="2FF7006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</w:p>
        </w:tc>
      </w:tr>
      <w:tr w:rsidR="009C00A5" w:rsidRPr="009C00A5" w14:paraId="452C6B48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4BD32DA1" w14:textId="1E7F1708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b/>
                <w:bCs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8A642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Paul White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325216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&lt;Company Name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840F4D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1-213-547-854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4BD9C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EFB610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2851D1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D775C5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CE0545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Open hou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BAD07E7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814E89C" w14:textId="31D693A2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0C7CD1F1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541C955A" w14:textId="0CA3563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A829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Jason Frank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2014D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&lt;Company Name&gt;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48C442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1-215-746-214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9DF749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248728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61E8F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  <w:r w:rsidRPr="009C00A5">
              <w:rPr>
                <w:rFonts w:ascii="Bahnschrift Light" w:eastAsia="Times New Roman" w:hAnsi="Bahnschrift Light" w:cs="Calibri"/>
                <w:color w:val="000000"/>
              </w:rPr>
              <w:t xml:space="preserve"> AM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341B7C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proofErr w:type="spellStart"/>
            <w:r w:rsidRPr="009C00A5">
              <w:rPr>
                <w:rFonts w:ascii="Bahnschrift Light" w:eastAsia="Times New Roman" w:hAnsi="Bahnschrift Light" w:cs="Calibri"/>
                <w:color w:val="000000"/>
              </w:rPr>
              <w:t>hh:mm</w:t>
            </w:r>
            <w:proofErr w:type="spellEnd"/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0F3B44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Open hous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66163A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  <w:r w:rsidRPr="009C00A5"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  <w:t>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013940EF" w14:textId="0FEA742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6"/>
                <w:szCs w:val="36"/>
              </w:rPr>
            </w:pPr>
          </w:p>
        </w:tc>
      </w:tr>
      <w:tr w:rsidR="009C00A5" w:rsidRPr="009C00A5" w14:paraId="2263C829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B8EB81C" w14:textId="712F3A5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39D9EF" w14:textId="745807E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6A7A28" w14:textId="4DD4B60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DD27EF" w14:textId="2619FB91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51E46D" w14:textId="785D15CB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B4F2F5" w14:textId="4DBA1FA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D94DCF" w14:textId="36C8BAFC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8AEFDF" w14:textId="3D245B2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20E02D" w14:textId="236036D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14517F6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72B4EFE3" w14:textId="307624BA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795B5627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69028790" w14:textId="3BDD3A6D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1781C5" w14:textId="7DB3699D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A2FF8" w14:textId="086AA11C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6F08EC" w14:textId="0DA184A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B618AD" w14:textId="4F04FE6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DDA7F8" w14:textId="190424D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1D081" w14:textId="2F1D7AF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289EA2" w14:textId="1837C8C2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5A886B" w14:textId="70340F3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4A303A00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372DF6A1" w14:textId="3F6BCE62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6BF47DAA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400503F0" w14:textId="31172AF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74EC13" w14:textId="11A4FA20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915F3B" w14:textId="7B3093DA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FF3B77" w14:textId="77E7303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9926C2" w14:textId="7C26CF2F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0DB36" w14:textId="7AED496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66E79" w14:textId="394DDB92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18F936" w14:textId="5EF0071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D83FB" w14:textId="66E79FF2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4C5CF54C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53B3888" w14:textId="25D9652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481F3507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1D85CECF" w14:textId="60D7DE28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5B8BFB" w14:textId="7974F474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5D92D" w14:textId="3A01FDDE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3967A5" w14:textId="451B0E5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49E5AF" w14:textId="3AF0DB55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FD1BA7" w14:textId="21FB2616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1ABA0A" w14:textId="58892FC9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5FBDB2" w14:textId="36042842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FD01A6" w14:textId="011C4EB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5C3508A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799AF112" w14:textId="2009B9E5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6245C515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70422030" w14:textId="5472869D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D9B8B1" w14:textId="203EF18B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8F1D77" w14:textId="37CBCB3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6A3CCB" w14:textId="7FB0AC38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AAF411" w14:textId="3EB34D7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61EC1E" w14:textId="316D0706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C20BA" w14:textId="659F7589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053A4" w14:textId="36A4A6C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458CC6" w14:textId="16D2F8EF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76366BB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0CFE30A" w14:textId="302D594A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26870DEA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9A6974A" w14:textId="48A305F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6B17E" w14:textId="7A094123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D43724" w14:textId="0618A1F1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45066" w14:textId="6FAACA1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D1740" w14:textId="089C4FB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19C96" w14:textId="5C92D904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30F206" w14:textId="5227D13C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C18740" w14:textId="08918855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E8F80" w14:textId="29C513B3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7083D9FE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0D4EE3D5" w14:textId="56C7303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3D0941C2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62D91F1" w14:textId="31286870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48C6A" w14:textId="18E8D9E9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B8B63" w14:textId="008C140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F1660" w14:textId="1F14EB1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FA50AB" w14:textId="5EEC01FB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58A43" w14:textId="552DF3B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5F386" w14:textId="69D6169A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1C2496" w14:textId="48A7D653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B45E37" w14:textId="5014CA75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2F8F4803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26CA6173" w14:textId="3291A0FF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4ADE8D67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272C862C" w14:textId="763B61C2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23FF87" w14:textId="372D111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0ECB10" w14:textId="479B9843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109BD" w14:textId="6487C4F3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F8B33" w14:textId="0D5A840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FC00D0" w14:textId="446FBAB5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B80ADF" w14:textId="2E2E61E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85E8A7" w14:textId="6EE6FABF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3B07C3" w14:textId="37FC8E2C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45A5AD6A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7FFA92CC" w14:textId="17DA2983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26908D1C" w14:textId="77777777" w:rsidTr="003A0D91">
        <w:trPr>
          <w:trHeight w:val="510"/>
        </w:trPr>
        <w:tc>
          <w:tcPr>
            <w:tcW w:w="27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E4DCDE"/>
            <w:noWrap/>
            <w:vAlign w:val="center"/>
          </w:tcPr>
          <w:p w14:paraId="56E37478" w14:textId="5F223DD8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200" w:type="dxa"/>
            <w:tcBorders>
              <w:top w:val="nil"/>
              <w:left w:val="single" w:sz="8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F80771" w14:textId="7979734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4270D0" w14:textId="5C45B68F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EB1A7" w14:textId="5A0711E0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2488E" w14:textId="0CF62571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465737" w14:textId="6A424FA4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6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8C948C" w14:textId="21DE5A7E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BA835" w14:textId="21AA6B2D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E0E1EF" w14:textId="56F57586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noWrap/>
            <w:vAlign w:val="center"/>
            <w:hideMark/>
          </w:tcPr>
          <w:p w14:paraId="654837DB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  <w:r w:rsidRPr="009C00A5"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  <w:t>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4DCDE"/>
            <w:noWrap/>
            <w:vAlign w:val="center"/>
          </w:tcPr>
          <w:p w14:paraId="1E93C8F1" w14:textId="27773605" w:rsidR="009C00A5" w:rsidRPr="009C00A5" w:rsidRDefault="009C00A5" w:rsidP="009C00A5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9C00A5" w:rsidRPr="009C00A5" w14:paraId="0F2D85B5" w14:textId="77777777" w:rsidTr="009C00A5">
        <w:trPr>
          <w:trHeight w:val="180"/>
        </w:trPr>
        <w:tc>
          <w:tcPr>
            <w:tcW w:w="27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41156F5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6E5E6B39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37445023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52C30DE1" w14:textId="77777777" w:rsidR="009C00A5" w:rsidRPr="009C00A5" w:rsidRDefault="009C00A5" w:rsidP="009C00A5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1FF84F4D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1406F94B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6A966E30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24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280E0D44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9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3E1FBDC6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4DCDE"/>
            <w:noWrap/>
            <w:vAlign w:val="bottom"/>
            <w:hideMark/>
          </w:tcPr>
          <w:p w14:paraId="62C02720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E4DCDE"/>
            <w:noWrap/>
            <w:vAlign w:val="bottom"/>
            <w:hideMark/>
          </w:tcPr>
          <w:p w14:paraId="00A9DA6F" w14:textId="77777777" w:rsidR="009C00A5" w:rsidRPr="009C00A5" w:rsidRDefault="009C00A5" w:rsidP="009C00A5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9C00A5">
              <w:rPr>
                <w:rFonts w:ascii="Bahnschrift Light" w:eastAsia="Times New Roman" w:hAnsi="Bahnschrift Light" w:cs="Calibri"/>
                <w:color w:val="000000"/>
              </w:rPr>
              <w:t> </w:t>
            </w:r>
          </w:p>
        </w:tc>
      </w:tr>
    </w:tbl>
    <w:p w14:paraId="5E3573E6" w14:textId="43AC2701" w:rsidR="009C00A5" w:rsidRPr="003A0D91" w:rsidRDefault="009C00A5" w:rsidP="003A0D91">
      <w:pPr>
        <w:spacing w:after="0"/>
        <w:rPr>
          <w:sz w:val="2"/>
          <w:szCs w:val="2"/>
        </w:rPr>
      </w:pPr>
    </w:p>
    <w:sectPr w:rsidR="009C00A5" w:rsidRPr="003A0D91" w:rsidSect="00786CCD">
      <w:headerReference w:type="default" r:id="rId8"/>
      <w:footerReference w:type="default" r:id="rId9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11014" w14:textId="77777777" w:rsidR="00536281" w:rsidRDefault="00536281" w:rsidP="00025008">
      <w:pPr>
        <w:spacing w:after="0" w:line="240" w:lineRule="auto"/>
      </w:pPr>
      <w:r>
        <w:separator/>
      </w:r>
    </w:p>
  </w:endnote>
  <w:endnote w:type="continuationSeparator" w:id="0">
    <w:p w14:paraId="7EFC44BC" w14:textId="77777777" w:rsidR="00536281" w:rsidRDefault="0053628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FF2BE" w14:textId="77777777" w:rsidR="00536281" w:rsidRDefault="00536281" w:rsidP="00025008">
      <w:pPr>
        <w:spacing w:after="0" w:line="240" w:lineRule="auto"/>
      </w:pPr>
      <w:r>
        <w:separator/>
      </w:r>
    </w:p>
  </w:footnote>
  <w:footnote w:type="continuationSeparator" w:id="0">
    <w:p w14:paraId="085EBCF0" w14:textId="77777777" w:rsidR="00536281" w:rsidRDefault="0053628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49D0094">
          <wp:simplePos x="0" y="0"/>
          <wp:positionH relativeFrom="column">
            <wp:posOffset>8709025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A0D91"/>
    <w:rsid w:val="004624FD"/>
    <w:rsid w:val="00462DDA"/>
    <w:rsid w:val="004B6A70"/>
    <w:rsid w:val="004C6CBF"/>
    <w:rsid w:val="004D21B8"/>
    <w:rsid w:val="004E1E50"/>
    <w:rsid w:val="00536281"/>
    <w:rsid w:val="005F0027"/>
    <w:rsid w:val="005F2A8E"/>
    <w:rsid w:val="005F2B1B"/>
    <w:rsid w:val="00614671"/>
    <w:rsid w:val="00681862"/>
    <w:rsid w:val="006B33D7"/>
    <w:rsid w:val="00716AB3"/>
    <w:rsid w:val="00782B9B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9C00A5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3620D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9BB69-06A6-4C54-BAB1-4FB2D2353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3-30T12:09:00Z</dcterms:created>
  <dcterms:modified xsi:type="dcterms:W3CDTF">2020-04-03T00:22:00Z</dcterms:modified>
</cp:coreProperties>
</file>